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80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based in Nigeria Abuja, committed to enhancing communication and swallowing abilities for individuals across all age groups. With [X years] of hands-on experience in clinical settings, community outreach programs, and educational institutions in Abuja, I specialize in diagnosing and treating speech, language, cognitive-communication, and swallowing disorders. My work aligns with the evolving healthcare landscape of Nigeria Abuja, where I strive to bridge gaps in access to quality speech therapy services. Passionate about empowering patients through personalized interventions and fostering collaboration with multidisciplinary teams to achieve optimal outcom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peech and Language Pathology</w:t>
      </w:r>
      <w:r>
        <w:t xml:space="preserve">, University of Abuja, Nigeria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ech Therapy</w:t>
      </w:r>
      <w:r>
        <w:t xml:space="preserve">, Ahmadu Bello University, Zaria (2019–202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ediatric Speech Disorders</w:t>
      </w:r>
      <w:r>
        <w:t xml:space="preserve">, National Institute of Health and Biomedical Research, Abuja (2021–2022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iCs/>
          <w:i/>
        </w:rPr>
        <w:t xml:space="preserve">National Hospital Abuja, Nigeria | 2019–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speech and language assessments for patients with neurological conditions, developmental delays, and articulation disorders in a diverse clinical environment in Nigeria Abuja.</w:t>
      </w:r>
    </w:p>
    <w:p>
      <w:pPr>
        <w:numPr>
          <w:ilvl w:val="0"/>
          <w:numId w:val="1002"/>
        </w:numPr>
        <w:pStyle w:val="Compact"/>
      </w:pPr>
      <w:r>
        <w:t xml:space="preserve">Design and implement individualized therapy plans for children, adults, and geriatric populations, focusing on improving communication skills and swallowing function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, psychologists, and educators to create interdisciplinary care strategies tailored to the cultural and linguistic diversity of Abuja’s communities.</w:t>
      </w:r>
    </w:p>
    <w:p>
      <w:pPr>
        <w:numPr>
          <w:ilvl w:val="0"/>
          <w:numId w:val="1002"/>
        </w:numPr>
        <w:pStyle w:val="Compact"/>
      </w:pPr>
      <w:r>
        <w:t xml:space="preserve">Conduct workshops for parents and caregivers on home-based speech therapy techniques, emphasizing accessibility in Nigeria’s rural-urban divide.</w:t>
      </w:r>
    </w:p>
    <w:bookmarkEnd w:id="22"/>
    <w:bookmarkStart w:id="23" w:name="speech-therapy-intern"/>
    <w:p>
      <w:pPr>
        <w:pStyle w:val="Heading3"/>
      </w:pPr>
      <w:r>
        <w:t xml:space="preserve">Speech Therapy Intern</w:t>
      </w:r>
    </w:p>
    <w:p>
      <w:pPr>
        <w:pStyle w:val="FirstParagraph"/>
      </w:pPr>
      <w:r>
        <w:rPr>
          <w:iCs/>
          <w:i/>
        </w:rPr>
        <w:t xml:space="preserve">Chevron Health Services, Abuja | 2018–2019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speech disorders among patients with stroke, cerebral palsy, and autism spectrum disorder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clinic initiative in Nigeria Abuja to reach underserved communities with limited access to therapy services.</w:t>
      </w:r>
    </w:p>
    <w:p>
      <w:pPr>
        <w:numPr>
          <w:ilvl w:val="0"/>
          <w:numId w:val="1003"/>
        </w:numPr>
        <w:pStyle w:val="Compact"/>
      </w:pPr>
      <w:r>
        <w:t xml:space="preserve">Monitored patient progress using standardized tools and updated medical records in compliance with Nigerian healthcare regulations.</w:t>
      </w:r>
    </w:p>
    <w:bookmarkEnd w:id="23"/>
    <w:bookmarkEnd w:id="24"/>
    <w:bookmarkStart w:id="25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ech assessment, language intervention, dysphagia management, and augmentative communication (AAC) device trai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cy in English, Hausa, and Yoruba to cater to Nigeria’s multilingual population in Abuj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digital tools for therapy sessions, including speech-generating devices and virtual platforms for remote consult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Understanding of local customs, traditions, and communication styles in Nigeria Abuja to provide culturally sensitive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&amp; Advocacy:</w:t>
      </w:r>
      <w:r>
        <w:t xml:space="preserve"> </w:t>
      </w:r>
      <w:r>
        <w:t xml:space="preserve">Published articles on the impact of early intervention in speech therapy within Nigerian communities, contributing to national healthcare discourse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Board of Speech Language Hearing Nigeria (NBSLHN) Certification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Life Support (ATLS) for Speech Therapists</w:t>
      </w:r>
      <w:r>
        <w:t xml:space="preserve">, Abuja Medical Training Center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line Course: Telepractice in Speech Therapy</w:t>
      </w:r>
      <w:r>
        <w:t xml:space="preserve">, International Association of Logopedics and Phoniatrics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: Swallowing Disorders in Stroke Patients</w:t>
      </w:r>
      <w:r>
        <w:t xml:space="preserve">, Nigerian Society of Speech Language Pathologists, Abuja 2022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Nigerian Society of Speech Language Pathologists (NSSLP)</w:t>
      </w:r>
    </w:p>
    <w:p>
      <w:pPr>
        <w:numPr>
          <w:ilvl w:val="0"/>
          <w:numId w:val="1006"/>
        </w:numPr>
        <w:pStyle w:val="Compact"/>
      </w:pPr>
      <w:r>
        <w:t xml:space="preserve">Member, Abuja Health Workers Association</w:t>
      </w:r>
    </w:p>
    <w:p>
      <w:pPr>
        <w:numPr>
          <w:ilvl w:val="0"/>
          <w:numId w:val="1006"/>
        </w:numPr>
        <w:pStyle w:val="Compact"/>
      </w:pPr>
      <w:r>
        <w:t xml:space="preserve">Volunteer Contributor, Speech Therapy Awareness Campaigns in Nigeria Abuja (2020–Present)</w:t>
      </w:r>
    </w:p>
    <w:bookmarkEnd w:id="27"/>
    <w:bookmarkStart w:id="28" w:name="achievements-contributions"/>
    <w:p>
      <w:pPr>
        <w:pStyle w:val="Heading2"/>
      </w:pPr>
      <w:r>
        <w:t xml:space="preserve">Achievements &amp; Contributions</w:t>
      </w:r>
    </w:p>
    <w:p>
      <w:pPr>
        <w:numPr>
          <w:ilvl w:val="0"/>
          <w:numId w:val="1007"/>
        </w:numPr>
        <w:pStyle w:val="Compact"/>
      </w:pPr>
      <w:r>
        <w:t xml:space="preserve">Received the "Outstanding Speech Therapist of the Year" award from NSSLP in 2021 for innovative approaches to pediatric speech therapy in Abuja.</w:t>
      </w:r>
    </w:p>
    <w:p>
      <w:pPr>
        <w:numPr>
          <w:ilvl w:val="0"/>
          <w:numId w:val="1007"/>
        </w:numPr>
        <w:pStyle w:val="Compact"/>
      </w:pPr>
      <w:r>
        <w:t xml:space="preserve">Launched a free community-based speech screening program in 2020, benefiting over 500 individuals across Abuja’s satellite towns.</w:t>
      </w:r>
    </w:p>
    <w:p>
      <w:pPr>
        <w:numPr>
          <w:ilvl w:val="0"/>
          <w:numId w:val="1007"/>
        </w:numPr>
        <w:pStyle w:val="Compact"/>
      </w:pPr>
      <w:r>
        <w:t xml:space="preserve">Published a case study on the efficacy of using local folktales in language therapy for children with developmental delays, featured in the *Journal of African Speech Sciences* (2022).</w:t>
      </w:r>
    </w:p>
    <w:p>
      <w:pPr>
        <w:numPr>
          <w:ilvl w:val="0"/>
          <w:numId w:val="1007"/>
        </w:numPr>
        <w:pStyle w:val="Compact"/>
      </w:pPr>
      <w:r>
        <w:t xml:space="preserve">Trained 30+ healthcare professionals in Abuja on basic speech therapy techniques through a collaborative initiative with the Ministry of Health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34 800 123 4567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Speech Therapist in Nigeria Abuja, emphasizing local expertise, cultural relevance, and professional commitment to advancing healthcare services in the reg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ech Therapist in Nigeria Abuja</dc:title>
  <dc:creator/>
  <dc:language>en</dc:language>
  <cp:keywords/>
  <dcterms:created xsi:type="dcterms:W3CDTF">2025-12-03T22:26:58Z</dcterms:created>
  <dcterms:modified xsi:type="dcterms:W3CDTF">2025-12-03T22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